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54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.67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7.78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7.31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83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43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00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.39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7.19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7.09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57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5 m 57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27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9.03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7.48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7.20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20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